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8C7751" w14:textId="77777777" w:rsidR="00FD1A7B" w:rsidRPr="00FD1A7B" w:rsidRDefault="00FD1A7B" w:rsidP="00FD1A7B">
      <w:pPr>
        <w:rPr>
          <w:rFonts w:ascii="Times New Roman" w:hAnsi="Times New Roman" w:cs="Times New Roman"/>
          <w:sz w:val="24"/>
          <w:szCs w:val="24"/>
          <w:lang w:val="pt-BR"/>
        </w:rPr>
      </w:pPr>
      <w:bookmarkStart w:id="0" w:name="_Hlk112419401"/>
      <w:r w:rsidRPr="00FD1A7B">
        <w:rPr>
          <w:rFonts w:ascii="Times New Roman" w:hAnsi="Times New Roman" w:cs="Times New Roman"/>
          <w:sz w:val="24"/>
          <w:szCs w:val="24"/>
          <w:lang w:val="pt-BR"/>
        </w:rPr>
        <w:t>Revista Brasileira de Paleontologia, 27(1):e20240351, 2024</w:t>
      </w:r>
    </w:p>
    <w:p w14:paraId="40CA59AF" w14:textId="77777777" w:rsidR="00FD1A7B" w:rsidRPr="00FD1A7B" w:rsidRDefault="00FD1A7B" w:rsidP="00FD1A7B">
      <w:pPr>
        <w:rPr>
          <w:rFonts w:ascii="Times New Roman" w:hAnsi="Times New Roman" w:cs="Times New Roman"/>
          <w:sz w:val="24"/>
          <w:szCs w:val="24"/>
          <w:lang w:val="es-419"/>
        </w:rPr>
      </w:pPr>
      <w:r w:rsidRPr="00FD1A7B">
        <w:rPr>
          <w:rFonts w:ascii="Times New Roman" w:hAnsi="Times New Roman" w:cs="Times New Roman"/>
          <w:sz w:val="24"/>
          <w:szCs w:val="24"/>
          <w:lang w:val="es-419"/>
        </w:rPr>
        <w:t>doi:10.4072/rbp.2024.1.0351</w:t>
      </w:r>
    </w:p>
    <w:p w14:paraId="2DDF60C6" w14:textId="77777777" w:rsidR="00FD1A7B" w:rsidRPr="00FD1A7B" w:rsidRDefault="00FD1A7B" w:rsidP="00FD1A7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D1A7B">
        <w:rPr>
          <w:rFonts w:ascii="Times New Roman" w:hAnsi="Times New Roman" w:cs="Times New Roman"/>
          <w:sz w:val="24"/>
          <w:szCs w:val="24"/>
          <w:lang w:val="es-419"/>
        </w:rPr>
        <w:t xml:space="preserve">Mancuso </w:t>
      </w:r>
      <w:r w:rsidRPr="00FD1A7B">
        <w:rPr>
          <w:rFonts w:ascii="Times New Roman" w:hAnsi="Times New Roman" w:cs="Times New Roman"/>
          <w:i/>
          <w:iCs/>
          <w:sz w:val="24"/>
          <w:szCs w:val="24"/>
          <w:lang w:val="es-419"/>
        </w:rPr>
        <w:t>et al</w:t>
      </w:r>
      <w:r w:rsidRPr="00FD1A7B">
        <w:rPr>
          <w:rFonts w:ascii="Times New Roman" w:hAnsi="Times New Roman" w:cs="Times New Roman"/>
          <w:sz w:val="24"/>
          <w:szCs w:val="24"/>
          <w:lang w:val="es-419"/>
        </w:rPr>
        <w:t xml:space="preserve">. </w:t>
      </w:r>
      <w:r w:rsidRPr="00FD1A7B">
        <w:rPr>
          <w:rFonts w:ascii="Times New Roman" w:hAnsi="Times New Roman" w:cs="Times New Roman"/>
          <w:sz w:val="24"/>
          <w:szCs w:val="24"/>
          <w:lang w:val="en-US"/>
        </w:rPr>
        <w:t>(2024)</w:t>
      </w:r>
    </w:p>
    <w:p w14:paraId="6D90495E" w14:textId="77777777" w:rsidR="00FD1A7B" w:rsidRPr="00FD1A7B" w:rsidRDefault="00FD1A7B" w:rsidP="00FD1A7B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35B9940" w14:textId="77777777" w:rsidR="00FD1A7B" w:rsidRPr="00FD1A7B" w:rsidRDefault="00FD1A7B" w:rsidP="00FD1A7B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D1A7B">
        <w:rPr>
          <w:rFonts w:ascii="Times New Roman" w:hAnsi="Times New Roman" w:cs="Times New Roman"/>
          <w:b/>
          <w:bCs/>
          <w:sz w:val="24"/>
          <w:szCs w:val="24"/>
          <w:lang w:val="en-US"/>
        </w:rPr>
        <w:t>REVEALING MICROBIAL COMPONENTS IN BIOFILM ON AQUATIC</w:t>
      </w:r>
    </w:p>
    <w:p w14:paraId="7C13210F" w14:textId="77777777" w:rsidR="00FD1A7B" w:rsidRPr="00FD1A7B" w:rsidRDefault="00FD1A7B" w:rsidP="00FD1A7B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D1A7B">
        <w:rPr>
          <w:rFonts w:ascii="Times New Roman" w:hAnsi="Times New Roman" w:cs="Times New Roman"/>
          <w:b/>
          <w:bCs/>
          <w:sz w:val="24"/>
          <w:szCs w:val="24"/>
          <w:lang w:val="en-US"/>
        </w:rPr>
        <w:t>INSECT CADAVERS: AN EXPERIMENTAL TAPHONOMIC STUDY</w:t>
      </w:r>
    </w:p>
    <w:p w14:paraId="3D5B3D67" w14:textId="77777777" w:rsidR="00FD1A7B" w:rsidRDefault="00FD1A7B" w:rsidP="001C194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8DBE710" w14:textId="3F47B799" w:rsidR="00275E30" w:rsidRPr="006E487D" w:rsidRDefault="001C1944" w:rsidP="001C1944">
      <w:pPr>
        <w:jc w:val="center"/>
        <w:rPr>
          <w:lang w:val="en-US"/>
        </w:rPr>
      </w:pPr>
      <w:r w:rsidRPr="001C1944"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ry Table 2</w:t>
      </w:r>
      <w:r w:rsidR="0044605E" w:rsidRPr="006E487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E487D" w:rsidRPr="006E487D">
        <w:rPr>
          <w:rFonts w:ascii="Times New Roman" w:hAnsi="Times New Roman" w:cs="Times New Roman"/>
          <w:sz w:val="24"/>
          <w:szCs w:val="24"/>
          <w:lang w:val="en-US"/>
        </w:rPr>
        <w:t xml:space="preserve"> Experimental units for </w:t>
      </w:r>
      <w:r w:rsidR="008F5F4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E487D" w:rsidRPr="006E487D">
        <w:rPr>
          <w:rFonts w:ascii="Times New Roman" w:hAnsi="Times New Roman" w:cs="Times New Roman"/>
          <w:sz w:val="24"/>
          <w:szCs w:val="24"/>
          <w:lang w:val="en-US"/>
        </w:rPr>
        <w:t>taphonomic experiment.</w:t>
      </w:r>
    </w:p>
    <w:tbl>
      <w:tblPr>
        <w:tblStyle w:val="TabeladeGrade6Colorida-nfase3"/>
        <w:tblpPr w:leftFromText="141" w:rightFromText="141" w:vertAnchor="text" w:horzAnchor="margin" w:tblpY="123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2190"/>
        <w:gridCol w:w="1004"/>
        <w:gridCol w:w="1005"/>
        <w:gridCol w:w="1006"/>
        <w:gridCol w:w="1006"/>
        <w:gridCol w:w="1006"/>
        <w:gridCol w:w="1006"/>
      </w:tblGrid>
      <w:tr w:rsidR="0044605E" w14:paraId="7C4A2C3B" w14:textId="77777777" w:rsidTr="007400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0" w:type="dxa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FFFFFF" w:themeFill="background1"/>
          </w:tcPr>
          <w:p w14:paraId="573C34C4" w14:textId="77777777" w:rsidR="0044605E" w:rsidRPr="006E487D" w:rsidRDefault="006E487D" w:rsidP="006E487D">
            <w:pPr>
              <w:jc w:val="center"/>
              <w:rPr>
                <w:rFonts w:ascii="TimesNewRomanPSMT" w:hAnsi="TimesNewRomanPSMT" w:cs="TimesNewRomanPSMT" w:hint="eastAsia"/>
                <w:b w:val="0"/>
                <w:color w:val="000000"/>
                <w:sz w:val="24"/>
                <w:szCs w:val="24"/>
              </w:rPr>
            </w:pPr>
            <w:proofErr w:type="spellStart"/>
            <w:r w:rsidRPr="006E487D">
              <w:rPr>
                <w:rFonts w:ascii="TimesNewRomanPSMT" w:hAnsi="TimesNewRomanPSMT" w:cs="TimesNewRomanPSMT" w:hint="eastAsia"/>
                <w:b w:val="0"/>
                <w:color w:val="000000"/>
                <w:sz w:val="24"/>
                <w:szCs w:val="24"/>
              </w:rPr>
              <w:t>Tr</w:t>
            </w:r>
            <w:r w:rsidRPr="006E487D">
              <w:rPr>
                <w:rFonts w:ascii="TimesNewRomanPSMT" w:hAnsi="TimesNewRomanPSMT" w:cs="TimesNewRomanPSMT"/>
                <w:b w:val="0"/>
                <w:color w:val="000000"/>
                <w:sz w:val="24"/>
                <w:szCs w:val="24"/>
              </w:rPr>
              <w:t>e</w:t>
            </w:r>
            <w:r w:rsidRPr="006E487D">
              <w:rPr>
                <w:rFonts w:ascii="TimesNewRomanPSMT" w:hAnsi="TimesNewRomanPSMT" w:cs="TimesNewRomanPSMT" w:hint="eastAsia"/>
                <w:b w:val="0"/>
                <w:color w:val="000000"/>
                <w:sz w:val="24"/>
                <w:szCs w:val="24"/>
              </w:rPr>
              <w:t>atment</w:t>
            </w:r>
            <w:proofErr w:type="spellEnd"/>
          </w:p>
        </w:tc>
        <w:tc>
          <w:tcPr>
            <w:tcW w:w="6033" w:type="dxa"/>
            <w:gridSpan w:val="6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FFFFFF" w:themeFill="background1"/>
          </w:tcPr>
          <w:p w14:paraId="3BC128E2" w14:textId="77777777" w:rsidR="0044605E" w:rsidRPr="006E487D" w:rsidRDefault="006E487D" w:rsidP="006E487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b w:val="0"/>
                <w:color w:val="000000"/>
                <w:sz w:val="24"/>
                <w:szCs w:val="24"/>
              </w:rPr>
            </w:pPr>
            <w:r w:rsidRPr="006E487D">
              <w:rPr>
                <w:rFonts w:ascii="TimesNewRomanPSMT" w:hAnsi="TimesNewRomanPSMT" w:cs="TimesNewRomanPSMT" w:hint="eastAsia"/>
                <w:b w:val="0"/>
                <w:color w:val="000000"/>
                <w:sz w:val="24"/>
                <w:szCs w:val="24"/>
              </w:rPr>
              <w:t>R</w:t>
            </w:r>
            <w:r>
              <w:rPr>
                <w:rFonts w:ascii="TimesNewRomanPSMT" w:hAnsi="TimesNewRomanPSMT" w:cs="TimesNewRomanPSMT"/>
                <w:b w:val="0"/>
                <w:color w:val="000000"/>
                <w:sz w:val="24"/>
                <w:szCs w:val="24"/>
              </w:rPr>
              <w:t>e</w:t>
            </w:r>
            <w:r>
              <w:rPr>
                <w:rFonts w:ascii="TimesNewRomanPSMT" w:hAnsi="TimesNewRomanPSMT" w:cs="TimesNewRomanPSMT" w:hint="eastAsia"/>
                <w:b w:val="0"/>
                <w:color w:val="000000"/>
                <w:sz w:val="24"/>
                <w:szCs w:val="24"/>
              </w:rPr>
              <w:t>plica</w:t>
            </w:r>
          </w:p>
        </w:tc>
      </w:tr>
      <w:tr w:rsidR="0044605E" w14:paraId="1C1DFE78" w14:textId="77777777" w:rsidTr="007400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0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48FD43C" w14:textId="77777777" w:rsidR="0044605E" w:rsidRPr="006E487D" w:rsidRDefault="0044605E" w:rsidP="0044605E">
            <w:pPr>
              <w:jc w:val="center"/>
              <w:rPr>
                <w:rFonts w:ascii="TimesNewRomanPSMT" w:hAnsi="TimesNewRomanPSMT" w:cs="TimesNewRomanPSMT" w:hint="eastAsia"/>
                <w:b w:val="0"/>
                <w:color w:val="000000"/>
                <w:sz w:val="24"/>
                <w:szCs w:val="24"/>
              </w:rPr>
            </w:pPr>
            <w:r w:rsidRPr="006E487D">
              <w:rPr>
                <w:rFonts w:ascii="TimesNewRomanPSMT" w:hAnsi="TimesNewRomanPSMT" w:cs="TimesNewRomanPSMT"/>
                <w:b w:val="0"/>
                <w:color w:val="000000"/>
                <w:sz w:val="24"/>
                <w:szCs w:val="24"/>
              </w:rPr>
              <w:t>T1</w:t>
            </w:r>
          </w:p>
        </w:tc>
        <w:tc>
          <w:tcPr>
            <w:tcW w:w="1004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CCDE4ED" w14:textId="77777777" w:rsidR="0044605E" w:rsidRPr="006E487D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 w:rsidRPr="006E487D"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1</w:t>
            </w:r>
          </w:p>
        </w:tc>
        <w:tc>
          <w:tcPr>
            <w:tcW w:w="100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1D43DD9" w14:textId="77777777" w:rsidR="0044605E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2</w:t>
            </w:r>
          </w:p>
        </w:tc>
        <w:tc>
          <w:tcPr>
            <w:tcW w:w="1006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655A14C" w14:textId="77777777" w:rsidR="0044605E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3</w:t>
            </w:r>
          </w:p>
        </w:tc>
        <w:tc>
          <w:tcPr>
            <w:tcW w:w="1006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E19B6ED" w14:textId="77777777" w:rsidR="0044605E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4</w:t>
            </w:r>
          </w:p>
        </w:tc>
        <w:tc>
          <w:tcPr>
            <w:tcW w:w="1006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B8B8586" w14:textId="77777777" w:rsidR="0044605E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5</w:t>
            </w:r>
          </w:p>
        </w:tc>
        <w:tc>
          <w:tcPr>
            <w:tcW w:w="1006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28E674F" w14:textId="77777777" w:rsidR="0044605E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6</w:t>
            </w:r>
          </w:p>
        </w:tc>
      </w:tr>
      <w:tr w:rsidR="0044605E" w14:paraId="60643CA7" w14:textId="77777777" w:rsidTr="007400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5B800FC" w14:textId="77777777" w:rsidR="0044605E" w:rsidRPr="006E487D" w:rsidRDefault="0044605E" w:rsidP="0044605E">
            <w:pPr>
              <w:jc w:val="center"/>
              <w:rPr>
                <w:rFonts w:ascii="TimesNewRomanPSMT" w:hAnsi="TimesNewRomanPSMT" w:cs="TimesNewRomanPSMT" w:hint="eastAsia"/>
                <w:b w:val="0"/>
                <w:color w:val="000000"/>
                <w:sz w:val="24"/>
                <w:szCs w:val="24"/>
              </w:rPr>
            </w:pPr>
            <w:r w:rsidRPr="006E487D">
              <w:rPr>
                <w:rFonts w:ascii="TimesNewRomanPSMT" w:hAnsi="TimesNewRomanPSMT" w:cs="TimesNewRomanPSMT"/>
                <w:b w:val="0"/>
                <w:color w:val="000000"/>
                <w:sz w:val="24"/>
                <w:szCs w:val="24"/>
              </w:rPr>
              <w:t>T2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0A90A6" w14:textId="77777777" w:rsidR="0044605E" w:rsidRPr="006E487D" w:rsidRDefault="0044605E" w:rsidP="00446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 w:rsidRPr="006E487D"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35C06A0" w14:textId="77777777" w:rsidR="0044605E" w:rsidRDefault="0044605E" w:rsidP="00446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2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C76E531" w14:textId="77777777" w:rsidR="0044605E" w:rsidRDefault="0044605E" w:rsidP="00446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3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8436411" w14:textId="77777777" w:rsidR="0044605E" w:rsidRDefault="0044605E" w:rsidP="00446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4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C629CCC" w14:textId="77777777" w:rsidR="0044605E" w:rsidRDefault="0044605E" w:rsidP="00446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5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E25EF91" w14:textId="77777777" w:rsidR="0044605E" w:rsidRDefault="0044605E" w:rsidP="00446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6</w:t>
            </w:r>
          </w:p>
        </w:tc>
      </w:tr>
      <w:tr w:rsidR="0044605E" w14:paraId="6580C8F9" w14:textId="77777777" w:rsidTr="007400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077CE9B" w14:textId="77777777" w:rsidR="0044605E" w:rsidRPr="006E487D" w:rsidRDefault="0044605E" w:rsidP="0044605E">
            <w:pPr>
              <w:jc w:val="center"/>
              <w:rPr>
                <w:rFonts w:ascii="TimesNewRomanPSMT" w:hAnsi="TimesNewRomanPSMT" w:cs="TimesNewRomanPSMT" w:hint="eastAsia"/>
                <w:b w:val="0"/>
                <w:color w:val="000000"/>
                <w:sz w:val="24"/>
                <w:szCs w:val="24"/>
              </w:rPr>
            </w:pPr>
            <w:r w:rsidRPr="006E487D">
              <w:rPr>
                <w:rFonts w:ascii="TimesNewRomanPSMT" w:hAnsi="TimesNewRomanPSMT" w:cs="TimesNewRomanPSMT"/>
                <w:b w:val="0"/>
                <w:color w:val="000000"/>
                <w:sz w:val="24"/>
                <w:szCs w:val="24"/>
              </w:rPr>
              <w:t>T3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F3DAE0F" w14:textId="77777777" w:rsidR="0044605E" w:rsidRPr="006E487D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 w:rsidRPr="006E487D"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C4B2D32" w14:textId="77777777" w:rsidR="0044605E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2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B11C1E5" w14:textId="77777777" w:rsidR="0044605E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3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34877E8" w14:textId="77777777" w:rsidR="0044605E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4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E2CFA17" w14:textId="77777777" w:rsidR="0044605E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5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E83131B" w14:textId="77777777" w:rsidR="0044605E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6</w:t>
            </w:r>
          </w:p>
        </w:tc>
      </w:tr>
      <w:tr w:rsidR="0044605E" w14:paraId="0D46641A" w14:textId="77777777" w:rsidTr="00FD1A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8AAF451" w14:textId="77777777" w:rsidR="0044605E" w:rsidRPr="006E487D" w:rsidRDefault="0044605E" w:rsidP="0044605E">
            <w:pPr>
              <w:jc w:val="center"/>
              <w:rPr>
                <w:rFonts w:ascii="TimesNewRomanPSMT" w:hAnsi="TimesNewRomanPSMT" w:cs="TimesNewRomanPSMT" w:hint="eastAsia"/>
                <w:b w:val="0"/>
                <w:color w:val="000000"/>
                <w:sz w:val="24"/>
                <w:szCs w:val="24"/>
              </w:rPr>
            </w:pPr>
            <w:r w:rsidRPr="006E487D">
              <w:rPr>
                <w:rFonts w:ascii="TimesNewRomanPSMT" w:hAnsi="TimesNewRomanPSMT" w:cs="TimesNewRomanPSMT"/>
                <w:b w:val="0"/>
                <w:color w:val="000000"/>
                <w:sz w:val="24"/>
                <w:szCs w:val="24"/>
              </w:rPr>
              <w:t>T4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16B8491" w14:textId="77777777" w:rsidR="0044605E" w:rsidRPr="006E487D" w:rsidRDefault="0044605E" w:rsidP="00446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 w:rsidRPr="006E487D"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4C990E8" w14:textId="77777777" w:rsidR="0044605E" w:rsidRDefault="0044605E" w:rsidP="00446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2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3C8F338" w14:textId="77777777" w:rsidR="0044605E" w:rsidRDefault="0044605E" w:rsidP="00446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3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F276424" w14:textId="77777777" w:rsidR="0044605E" w:rsidRDefault="0044605E" w:rsidP="00446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4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53986C8" w14:textId="77777777" w:rsidR="0044605E" w:rsidRDefault="0044605E" w:rsidP="00446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5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AF467FE" w14:textId="77777777" w:rsidR="0044605E" w:rsidRDefault="0044605E" w:rsidP="00446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6</w:t>
            </w:r>
          </w:p>
        </w:tc>
      </w:tr>
      <w:tr w:rsidR="0044605E" w14:paraId="0CCEF828" w14:textId="77777777" w:rsidTr="00FD1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07AF16A" w14:textId="77777777" w:rsidR="0044605E" w:rsidRPr="006E487D" w:rsidRDefault="0044605E" w:rsidP="0044605E">
            <w:pPr>
              <w:jc w:val="center"/>
              <w:rPr>
                <w:rFonts w:ascii="TimesNewRomanPSMT" w:hAnsi="TimesNewRomanPSMT" w:cs="TimesNewRomanPSMT" w:hint="eastAsia"/>
                <w:b w:val="0"/>
                <w:color w:val="000000"/>
                <w:sz w:val="24"/>
                <w:szCs w:val="24"/>
              </w:rPr>
            </w:pPr>
            <w:r w:rsidRPr="006E487D">
              <w:rPr>
                <w:rFonts w:ascii="TimesNewRomanPSMT" w:hAnsi="TimesNewRomanPSMT" w:cs="TimesNewRomanPSMT"/>
                <w:b w:val="0"/>
                <w:color w:val="000000"/>
                <w:sz w:val="24"/>
                <w:szCs w:val="24"/>
              </w:rPr>
              <w:t>T5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78C63A5" w14:textId="77777777" w:rsidR="0044605E" w:rsidRPr="006E487D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 w:rsidRPr="006E487D"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1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FD79F9D" w14:textId="77777777" w:rsidR="0044605E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2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E130860" w14:textId="77777777" w:rsidR="0044605E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3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B352983" w14:textId="77777777" w:rsidR="0044605E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4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18649E0" w14:textId="77777777" w:rsidR="0044605E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5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7CCF48F" w14:textId="77777777" w:rsidR="0044605E" w:rsidRDefault="0044605E" w:rsidP="00446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 w:hint="eastAsia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color w:val="000000"/>
                <w:sz w:val="24"/>
                <w:szCs w:val="24"/>
              </w:rPr>
              <w:t>R6</w:t>
            </w:r>
          </w:p>
        </w:tc>
      </w:tr>
    </w:tbl>
    <w:p w14:paraId="7B12C0B6" w14:textId="77777777" w:rsidR="0044605E" w:rsidRDefault="0044605E"/>
    <w:bookmarkEnd w:id="0"/>
    <w:p w14:paraId="19781070" w14:textId="77777777" w:rsidR="0044605E" w:rsidRDefault="0044605E"/>
    <w:sectPr w:rsidR="0044605E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ont589">
    <w:altName w:val="Times New Roman"/>
    <w:charset w:val="00"/>
    <w:family w:val="auto"/>
    <w:pitch w:val="variable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jc1MzMwNDU2MzRR0lEKTi0uzszPAykwqgUAmnE1tSwAAAA="/>
  </w:docVars>
  <w:rsids>
    <w:rsidRoot w:val="0044605E"/>
    <w:rsid w:val="000613FE"/>
    <w:rsid w:val="001C1944"/>
    <w:rsid w:val="00275E30"/>
    <w:rsid w:val="0044605E"/>
    <w:rsid w:val="006E487D"/>
    <w:rsid w:val="007400B0"/>
    <w:rsid w:val="007B68CA"/>
    <w:rsid w:val="008F5F43"/>
    <w:rsid w:val="00E5090B"/>
    <w:rsid w:val="00FD1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1A43C"/>
  <w15:chartTrackingRefBased/>
  <w15:docId w15:val="{0C1C0E09-4ECC-4ADA-84EC-E15DB2EB0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605E"/>
    <w:pPr>
      <w:suppressAutoHyphens/>
      <w:spacing w:line="254" w:lineRule="auto"/>
    </w:pPr>
    <w:rPr>
      <w:rFonts w:ascii="Calibri" w:eastAsia="SimSun" w:hAnsi="Calibri" w:cs="font589"/>
      <w:lang w:eastAsia="ar-SA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deGrade6Colorida-nfase3">
    <w:name w:val="Grid Table 6 Colorful Accent 3"/>
    <w:basedOn w:val="Tabelanormal"/>
    <w:uiPriority w:val="51"/>
    <w:rsid w:val="0044605E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73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5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M</dc:creator>
  <cp:keywords/>
  <dc:description/>
  <cp:lastModifiedBy>Ana Maria Ribeiro</cp:lastModifiedBy>
  <cp:revision>7</cp:revision>
  <dcterms:created xsi:type="dcterms:W3CDTF">2021-06-28T17:43:00Z</dcterms:created>
  <dcterms:modified xsi:type="dcterms:W3CDTF">2024-08-14T00:46:00Z</dcterms:modified>
</cp:coreProperties>
</file>